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mille Calho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mi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ho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5 perrie dr elk grove village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quansmar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5312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